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4310AC" w14:textId="4301B631" w:rsidR="00490867" w:rsidRDefault="00012B1D">
      <w:r>
        <w:rPr>
          <w:noProof/>
        </w:rPr>
        <w:drawing>
          <wp:inline distT="0" distB="0" distL="0" distR="0" wp14:anchorId="33B750FD" wp14:editId="2F8204F5">
            <wp:extent cx="8821343" cy="41986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8843644" cy="4209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90867" w:rsidSect="00012B1D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zMDQ3NjEyNrMwtzRV0lEKTi0uzszPAykwrAUAnQFNbywAAAA="/>
  </w:docVars>
  <w:rsids>
    <w:rsidRoot w:val="00012B1D"/>
    <w:rsid w:val="00012B1D"/>
    <w:rsid w:val="00143041"/>
    <w:rsid w:val="004908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49B8EC"/>
  <w15:chartTrackingRefBased/>
  <w15:docId w15:val="{E244A508-6FCA-4413-B096-B5AC987FF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el,Sarthak</dc:creator>
  <cp:keywords/>
  <dc:description/>
  <cp:lastModifiedBy>Patel,Sarthak</cp:lastModifiedBy>
  <cp:revision>1</cp:revision>
  <dcterms:created xsi:type="dcterms:W3CDTF">2021-03-19T04:28:00Z</dcterms:created>
  <dcterms:modified xsi:type="dcterms:W3CDTF">2021-03-19T04:30:00Z</dcterms:modified>
</cp:coreProperties>
</file>